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D08023" w14:textId="26E21462" w:rsidR="00EA5798" w:rsidRDefault="00180A2E" w:rsidP="00180A2E">
      <w:pPr>
        <w:pStyle w:val="BodyA"/>
        <w:spacing w:line="240" w:lineRule="auto"/>
        <w:jc w:val="center"/>
      </w:pPr>
      <w:r>
        <w:t>GOOD NIGHT MYSTERY</w:t>
      </w:r>
    </w:p>
    <w:p w14:paraId="37761AD7" w14:textId="1BA03691" w:rsidR="00EA5798" w:rsidRDefault="00817FDC" w:rsidP="00EA5798">
      <w:pPr>
        <w:pStyle w:val="BodyA"/>
        <w:spacing w:line="240" w:lineRule="auto"/>
        <w:jc w:val="center"/>
      </w:pPr>
      <w:r>
        <w:t>Dar Lamb</w:t>
      </w:r>
    </w:p>
    <w:p w14:paraId="7890FB21" w14:textId="77777777" w:rsidR="00EF2259" w:rsidRDefault="00EF2259">
      <w:pPr>
        <w:pStyle w:val="BodyA"/>
      </w:pPr>
    </w:p>
    <w:p w14:paraId="6CFF18B9" w14:textId="77777777" w:rsidR="00EF2259" w:rsidRDefault="00180A2E">
      <w:pPr>
        <w:pStyle w:val="BodyA"/>
      </w:pPr>
      <w:r>
        <w:tab/>
        <w:t xml:space="preserve">“Good </w:t>
      </w:r>
      <w:proofErr w:type="gramStart"/>
      <w:r>
        <w:t>night</w:t>
      </w:r>
      <w:proofErr w:type="gramEnd"/>
      <w:r>
        <w:t xml:space="preserve"> Mystery.”  “I love you.” “You are my best friend</w:t>
      </w:r>
      <w:proofErr w:type="gramStart"/>
      <w:r>
        <w:t>,”  I</w:t>
      </w:r>
      <w:proofErr w:type="gramEnd"/>
      <w:r>
        <w:t xml:space="preserve"> whispered in her ear as I kissed her.</w:t>
      </w:r>
    </w:p>
    <w:p w14:paraId="1164553D" w14:textId="77777777" w:rsidR="00EF2259" w:rsidRDefault="00180A2E">
      <w:pPr>
        <w:pStyle w:val="BodyA"/>
      </w:pPr>
      <w:r>
        <w:tab/>
      </w:r>
      <w:r>
        <w:t xml:space="preserve"> I said this every night to my lovely big black Persian cat. It was my last prayer of the day</w:t>
      </w:r>
      <w:proofErr w:type="gramStart"/>
      <w:r>
        <w:t xml:space="preserve">.  </w:t>
      </w:r>
      <w:proofErr w:type="gramEnd"/>
      <w:r>
        <w:t xml:space="preserve"> </w:t>
      </w:r>
    </w:p>
    <w:p w14:paraId="5126CB84" w14:textId="77777777" w:rsidR="00EF2259" w:rsidRDefault="00180A2E">
      <w:pPr>
        <w:pStyle w:val="BodyA"/>
      </w:pPr>
      <w:r>
        <w:tab/>
        <w:t xml:space="preserve">After kissing her, and rolling over onto my side, she would get up and move down to curl up in the semi-circle of my bent knees. She would sleep there until morning, at which time she would quietly come up next to my face and tap her paw gently on my cheek until I awoke and </w:t>
      </w:r>
      <w:proofErr w:type="gramStart"/>
      <w:r>
        <w:t>together</w:t>
      </w:r>
      <w:proofErr w:type="gramEnd"/>
      <w:r>
        <w:t xml:space="preserve"> we would begin the day.  </w:t>
      </w:r>
    </w:p>
    <w:p w14:paraId="585A764C" w14:textId="77777777" w:rsidR="00EF2259" w:rsidRDefault="00180A2E">
      <w:pPr>
        <w:pStyle w:val="BodyA"/>
      </w:pPr>
      <w:r>
        <w:tab/>
        <w:t>She was perhaps two months old when she came out from under the cottage at Golden Lake, up near Algonquin Park, and curled her little body around my ankle. I never should have picked her up and held her to my heart</w:t>
      </w:r>
      <w:proofErr w:type="gramStart"/>
      <w:r>
        <w:t xml:space="preserve">.  </w:t>
      </w:r>
      <w:proofErr w:type="gramEnd"/>
    </w:p>
    <w:p w14:paraId="2179184E" w14:textId="77777777" w:rsidR="00EF2259" w:rsidRDefault="00180A2E">
      <w:pPr>
        <w:pStyle w:val="BodyA"/>
      </w:pPr>
      <w:r>
        <w:tab/>
        <w:t xml:space="preserve"> I never wanted a cat. I didn’t want to have to look after another person, pet, or anything. My whole life had been looking after everyone else and losing myself in the process. I didn’t want any responsibilities. I was just beginning my new life and finding out who I was</w:t>
      </w:r>
      <w:proofErr w:type="gramStart"/>
      <w:r>
        <w:t xml:space="preserve">.  </w:t>
      </w:r>
      <w:proofErr w:type="gramEnd"/>
      <w:r>
        <w:t>I had plans to study, to travel, to photograph and search for the meaning of my life</w:t>
      </w:r>
      <w:proofErr w:type="gramStart"/>
      <w:r>
        <w:t xml:space="preserve">.  </w:t>
      </w:r>
      <w:proofErr w:type="gramEnd"/>
      <w:r>
        <w:t xml:space="preserve"> </w:t>
      </w:r>
    </w:p>
    <w:p w14:paraId="3DA621E2" w14:textId="77777777" w:rsidR="00EF2259" w:rsidRDefault="00180A2E">
      <w:pPr>
        <w:pStyle w:val="BodyA"/>
      </w:pPr>
      <w:r>
        <w:tab/>
        <w:t xml:space="preserve">But here she was, and it was meant to be. We became best, best friends. She was just what I needed for the biggest lesson of my life. Learning about love. She </w:t>
      </w:r>
      <w:r>
        <w:lastRenderedPageBreak/>
        <w:t>was the first living thing that taught me what true love was. She loved me and I loved her. We both knew it. No questions asked. I promised her I would take care of her all her life and when she got old, she would never suffer, and I kept my promise.</w:t>
      </w:r>
    </w:p>
    <w:p w14:paraId="296EA1C3" w14:textId="77777777" w:rsidR="00EF2259" w:rsidRDefault="00180A2E">
      <w:pPr>
        <w:pStyle w:val="BodyA"/>
      </w:pPr>
      <w:r>
        <w:tab/>
        <w:t xml:space="preserve">When she was 16 years old, she began to fail. I pretended not to notice. She and I were both having trouble </w:t>
      </w:r>
      <w:proofErr w:type="spellStart"/>
      <w:r>
        <w:t>manoeuvring</w:t>
      </w:r>
      <w:proofErr w:type="spellEnd"/>
      <w:r>
        <w:t xml:space="preserve"> the stairs. I learned I </w:t>
      </w:r>
      <w:proofErr w:type="gramStart"/>
      <w:r>
        <w:t>was in need of</w:t>
      </w:r>
      <w:proofErr w:type="gramEnd"/>
      <w:r>
        <w:t xml:space="preserve"> two hip replacements and she, in cat years was 112. I made a decision to sell my </w:t>
      </w:r>
      <w:proofErr w:type="gramStart"/>
      <w:r>
        <w:t>condo</w:t>
      </w:r>
      <w:proofErr w:type="gramEnd"/>
      <w:r>
        <w:t xml:space="preserve"> and we moved into a retirement home for seniors.  </w:t>
      </w:r>
    </w:p>
    <w:p w14:paraId="14407455" w14:textId="77777777" w:rsidR="00EF2259" w:rsidRDefault="00EF2259">
      <w:pPr>
        <w:pStyle w:val="BodyA"/>
      </w:pPr>
    </w:p>
    <w:p w14:paraId="07BBA717" w14:textId="77777777" w:rsidR="00EF2259" w:rsidRDefault="00180A2E">
      <w:pPr>
        <w:pStyle w:val="BodyA"/>
      </w:pPr>
      <w:r>
        <w:tab/>
        <w:t xml:space="preserve">We both settled in. She seemed to be sleeping more, and didn’t jump all over the furniture like when she was younger but then, neither did I. Hard cat food was being left in her dish so I changed her diet to soft food as I realized she was losing weight. Brushing her </w:t>
      </w:r>
      <w:proofErr w:type="gramStart"/>
      <w:r>
        <w:t>long haired</w:t>
      </w:r>
      <w:proofErr w:type="gramEnd"/>
      <w:r>
        <w:t xml:space="preserve"> coat on her thinning body wasn’t to her liking, so I stopped doing that and just cut out any matted clumps I found as I petted her gently. It was becoming obvious that I would have to take her to the vet to see what they might suggest. If they felt that it was time to put her down, I would sadly agree. </w:t>
      </w:r>
    </w:p>
    <w:p w14:paraId="4505D866" w14:textId="77777777" w:rsidR="00EF2259" w:rsidRDefault="00EF2259">
      <w:pPr>
        <w:pStyle w:val="BodyA"/>
      </w:pPr>
    </w:p>
    <w:p w14:paraId="0C4B9FFE" w14:textId="77777777" w:rsidR="00EF2259" w:rsidRDefault="00180A2E">
      <w:pPr>
        <w:pStyle w:val="BodyA"/>
      </w:pPr>
      <w:r>
        <w:lastRenderedPageBreak/>
        <w:tab/>
        <w:t>I believe she stayed alive to guard me in our new residence and when she realized I would be alright living on my own in new surroundings, she was ready to cross over the Rainbow Bridge where she waits for me today.</w:t>
      </w:r>
    </w:p>
    <w:p w14:paraId="4C458C12" w14:textId="77777777" w:rsidR="00EF2259" w:rsidRDefault="00EF2259">
      <w:pPr>
        <w:pStyle w:val="BodyA"/>
      </w:pPr>
    </w:p>
    <w:p w14:paraId="231B5C3E" w14:textId="77777777" w:rsidR="00EF2259" w:rsidRDefault="00180A2E">
      <w:pPr>
        <w:pStyle w:val="BodyA"/>
      </w:pPr>
      <w:r>
        <w:tab/>
        <w:t xml:space="preserve">On Easter Monday we made the trip to the animal clinic in Cambridge, and the decision for Mystery’s life would change that day. They told me it was time for her to go. After giving her a sedative they brought her to me in a small private room so we could be together. </w:t>
      </w:r>
      <w:proofErr w:type="gramStart"/>
      <w:r>
        <w:t>I  massaged</w:t>
      </w:r>
      <w:proofErr w:type="gramEnd"/>
      <w:r>
        <w:t xml:space="preserve"> her sweet head softly. Tears scrolled down my cheeks as I told her how much I loved her and thanked her for making the biggest and best difference in my life. Cradled in my arms, she looked up at me knowingly, slowly closed her eyes, and slipped away</w:t>
      </w:r>
      <w:proofErr w:type="gramStart"/>
      <w:r>
        <w:t xml:space="preserve">.  </w:t>
      </w:r>
      <w:proofErr w:type="gramEnd"/>
    </w:p>
    <w:p w14:paraId="6BAE77DC" w14:textId="77777777" w:rsidR="00EF2259" w:rsidRDefault="00180A2E">
      <w:pPr>
        <w:pStyle w:val="BodyA"/>
      </w:pPr>
      <w:r>
        <w:t xml:space="preserve">“Good </w:t>
      </w:r>
      <w:proofErr w:type="gramStart"/>
      <w:r>
        <w:t>night</w:t>
      </w:r>
      <w:proofErr w:type="gramEnd"/>
      <w:r>
        <w:t xml:space="preserve"> Mystery,” “I love you” “You were my best friend.”</w:t>
      </w:r>
    </w:p>
    <w:p w14:paraId="1F391BC0" w14:textId="77777777" w:rsidR="00EF2259" w:rsidRDefault="00EF2259">
      <w:pPr>
        <w:pStyle w:val="BodyA"/>
      </w:pPr>
    </w:p>
    <w:p w14:paraId="6CEA4CB8" w14:textId="77777777" w:rsidR="00EF2259" w:rsidRDefault="00180A2E">
      <w:pPr>
        <w:pStyle w:val="BodyA"/>
      </w:pPr>
      <w:r>
        <w:tab/>
        <w:t xml:space="preserve"> I still miss her and always will. She was my precious beauty, </w:t>
      </w:r>
      <w:proofErr w:type="gramStart"/>
      <w:r>
        <w:t>snaggletooth</w:t>
      </w:r>
      <w:proofErr w:type="gramEnd"/>
      <w:r>
        <w:t xml:space="preserve"> and all. I wish I had a friend who, when </w:t>
      </w:r>
      <w:proofErr w:type="gramStart"/>
      <w:r>
        <w:t>the time</w:t>
      </w:r>
      <w:proofErr w:type="gramEnd"/>
      <w:r>
        <w:t xml:space="preserve"> becomes necessary would do the same for me</w:t>
      </w:r>
      <w:proofErr w:type="gramStart"/>
      <w:r>
        <w:t xml:space="preserve">.  </w:t>
      </w:r>
      <w:proofErr w:type="gramEnd"/>
      <w:r>
        <w:t xml:space="preserve">To have someone hold me in their </w:t>
      </w:r>
      <w:proofErr w:type="gramStart"/>
      <w:r>
        <w:t>arms,  whispering</w:t>
      </w:r>
      <w:proofErr w:type="gramEnd"/>
      <w:r>
        <w:t xml:space="preserve"> how much they love me and telling me that I made a difference in their life, and stay there with me until I fell asleep forever would be a wonderful thing. </w:t>
      </w:r>
    </w:p>
    <w:p w14:paraId="738E22FB" w14:textId="77777777" w:rsidR="00EF2259" w:rsidRDefault="00EF2259">
      <w:pPr>
        <w:pStyle w:val="BodyA"/>
      </w:pPr>
    </w:p>
    <w:p w14:paraId="2EE0E601" w14:textId="77777777" w:rsidR="00EF2259" w:rsidRDefault="00180A2E">
      <w:pPr>
        <w:pStyle w:val="BodyA"/>
      </w:pPr>
      <w:r>
        <w:tab/>
      </w:r>
    </w:p>
    <w:p w14:paraId="04E480B8" w14:textId="77777777" w:rsidR="00EF2259" w:rsidRDefault="00EF2259">
      <w:pPr>
        <w:pStyle w:val="BodyA"/>
      </w:pPr>
    </w:p>
    <w:p w14:paraId="4D2AC9D7" w14:textId="77777777" w:rsidR="00EF2259" w:rsidRDefault="00180A2E">
      <w:pPr>
        <w:pStyle w:val="BodyA"/>
      </w:pPr>
      <w:r>
        <w:tab/>
      </w:r>
      <w:r>
        <w:rPr>
          <w:rFonts w:ascii="Arial Unicode MS" w:hAnsi="Arial Unicode MS"/>
        </w:rPr>
        <w:br w:type="page"/>
      </w:r>
    </w:p>
    <w:p w14:paraId="7D8E2361" w14:textId="77777777" w:rsidR="00EF2259" w:rsidRDefault="00180A2E">
      <w:pPr>
        <w:pStyle w:val="BodyA"/>
      </w:pPr>
      <w:r>
        <w:rPr>
          <w:noProof/>
        </w:rPr>
        <w:lastRenderedPageBreak/>
        <w:drawing>
          <wp:anchor distT="152400" distB="152400" distL="152400" distR="152400" simplePos="0" relativeHeight="251659264" behindDoc="0" locked="0" layoutInCell="1" allowOverlap="1" wp14:anchorId="50F03E1E" wp14:editId="2B8BE4BC">
            <wp:simplePos x="0" y="0"/>
            <wp:positionH relativeFrom="page">
              <wp:posOffset>1551213</wp:posOffset>
            </wp:positionH>
            <wp:positionV relativeFrom="page">
              <wp:posOffset>162560</wp:posOffset>
            </wp:positionV>
            <wp:extent cx="4669972" cy="5943600"/>
            <wp:effectExtent l="0" t="0" r="0" b="0"/>
            <wp:wrapTopAndBottom distT="152400" distB="152400"/>
            <wp:docPr id="1073741825" name="officeArt object" descr="IMG_2296.JPG"/>
            <wp:cNvGraphicFramePr/>
            <a:graphic xmlns:a="http://schemas.openxmlformats.org/drawingml/2006/main">
              <a:graphicData uri="http://schemas.openxmlformats.org/drawingml/2006/picture">
                <pic:pic xmlns:pic="http://schemas.openxmlformats.org/drawingml/2006/picture">
                  <pic:nvPicPr>
                    <pic:cNvPr id="1073741825" name="IMG_2296.JPG" descr="IMG_2296.JPG"/>
                    <pic:cNvPicPr>
                      <a:picLocks noChangeAspect="1"/>
                    </pic:cNvPicPr>
                  </pic:nvPicPr>
                  <pic:blipFill>
                    <a:blip r:embed="rId6"/>
                    <a:stretch>
                      <a:fillRect/>
                    </a:stretch>
                  </pic:blipFill>
                  <pic:spPr>
                    <a:xfrm>
                      <a:off x="0" y="0"/>
                      <a:ext cx="4669972" cy="5943600"/>
                    </a:xfrm>
                    <a:prstGeom prst="rect">
                      <a:avLst/>
                    </a:prstGeom>
                    <a:ln w="12700" cap="flat">
                      <a:noFill/>
                      <a:miter lim="400000"/>
                    </a:ln>
                    <a:effectLst/>
                  </pic:spPr>
                </pic:pic>
              </a:graphicData>
            </a:graphic>
          </wp:anchor>
        </w:drawing>
      </w:r>
    </w:p>
    <w:sectPr w:rsidR="00EF2259">
      <w:headerReference w:type="default" r:id="rId7"/>
      <w:footerReference w:type="default" r:id="rId8"/>
      <w:pgSz w:w="12240" w:h="15840"/>
      <w:pgMar w:top="1440" w:right="1440" w:bottom="1440" w:left="1440"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D51986" w14:textId="77777777" w:rsidR="00180A2E" w:rsidRDefault="00180A2E">
      <w:r>
        <w:separator/>
      </w:r>
    </w:p>
  </w:endnote>
  <w:endnote w:type="continuationSeparator" w:id="0">
    <w:p w14:paraId="71265C90" w14:textId="77777777" w:rsidR="00180A2E" w:rsidRDefault="00180A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Helvetica Neue">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E5B15C" w14:textId="77777777" w:rsidR="00EF2259" w:rsidRDefault="00EF2259">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8C4D83" w14:textId="77777777" w:rsidR="00180A2E" w:rsidRDefault="00180A2E">
      <w:r>
        <w:separator/>
      </w:r>
    </w:p>
  </w:footnote>
  <w:footnote w:type="continuationSeparator" w:id="0">
    <w:p w14:paraId="66D6DE91" w14:textId="77777777" w:rsidR="00180A2E" w:rsidRDefault="00180A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70A82F" w14:textId="77777777" w:rsidR="00EF2259" w:rsidRDefault="00EF2259">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revisionView w:formatting="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Q0MTa1NDY1NzA3MjBX0lEKTi0uzszPAykwrAUA/EXENywAAAA="/>
  </w:docVars>
  <w:rsids>
    <w:rsidRoot w:val="00EF2259"/>
    <w:rsid w:val="00180A2E"/>
    <w:rsid w:val="00307E02"/>
    <w:rsid w:val="00817FDC"/>
    <w:rsid w:val="00EA5798"/>
    <w:rsid w:val="00EF22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0A04E5"/>
  <w15:docId w15:val="{9243F077-7130-4C9B-8D65-0E2FB2166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A">
    <w:name w:val="Body A"/>
    <w:pPr>
      <w:spacing w:line="480" w:lineRule="auto"/>
    </w:pPr>
    <w:rPr>
      <w:rFonts w:cs="Arial Unicode MS"/>
      <w:color w:val="000000"/>
      <w:sz w:val="28"/>
      <w:szCs w:val="28"/>
      <w:u w:color="000000"/>
      <w14:textOutline w14:w="12700" w14:cap="flat" w14:cmpd="sng" w14:algn="ctr">
        <w14:noFill/>
        <w14:prstDash w14:val="solid"/>
        <w14:miter w14:lim="400000"/>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Blank">
  <a:themeElements>
    <a:clrScheme name="Blank">
      <a:dk1>
        <a:srgbClr val="000000"/>
      </a:dk1>
      <a:lt1>
        <a:srgbClr val="FFFFFF"/>
      </a:lt1>
      <a:dk2>
        <a:srgbClr val="A7A7A7"/>
      </a:dk2>
      <a:lt2>
        <a:srgbClr val="535353"/>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50800" tIns="50800" rIns="50800" bIns="508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707</Words>
  <Characters>2873</Characters>
  <Application>Microsoft Office Word</Application>
  <DocSecurity>0</DocSecurity>
  <Lines>6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ia Charpentier</dc:creator>
  <cp:lastModifiedBy>Patricia Charpentier</cp:lastModifiedBy>
  <cp:revision>3</cp:revision>
  <dcterms:created xsi:type="dcterms:W3CDTF">2024-09-04T17:31:00Z</dcterms:created>
  <dcterms:modified xsi:type="dcterms:W3CDTF">2024-09-04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8ac2a603ce604a5fff246b55ff18d66fcf6593cc4bbc59d852b51d0bc89adb</vt:lpwstr>
  </property>
</Properties>
</file>